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14AB" w:rsidRDefault="00A95CC4" w:rsidP="00A95CC4">
      <w:pPr>
        <w:rPr>
          <w:b/>
        </w:rPr>
      </w:pPr>
      <w:r w:rsidRPr="00A95CC4">
        <w:rPr>
          <w:b/>
        </w:rPr>
        <w:t>DRUG VERTIFICATE</w:t>
      </w:r>
    </w:p>
    <w:p w:rsidR="00A95CC4" w:rsidRDefault="00F76CBA" w:rsidP="00A95CC4">
      <w:r w:rsidRPr="00F76CBA">
        <w:t>1.</w:t>
      </w:r>
      <w:r>
        <w:t xml:space="preserve"> Add drug certificate &gt; taking a lot of time to save.</w:t>
      </w:r>
    </w:p>
    <w:p w:rsidR="00F76CBA" w:rsidRDefault="00F76CBA" w:rsidP="00A95CC4">
      <w:r>
        <w:rPr>
          <w:noProof/>
        </w:rPr>
        <w:drawing>
          <wp:inline distT="0" distB="0" distL="0" distR="0">
            <wp:extent cx="5943600" cy="286184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18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6CBA" w:rsidRDefault="00F76CBA" w:rsidP="00A95CC4"/>
    <w:p w:rsidR="00F76CBA" w:rsidRDefault="00261EEA" w:rsidP="00A95CC4">
      <w:r>
        <w:t>2. Calender widget &gt; should have option to jump on different years</w:t>
      </w:r>
      <w:r w:rsidR="00903E3E">
        <w:t>/months</w:t>
      </w:r>
      <w:r>
        <w:t>.</w:t>
      </w:r>
    </w:p>
    <w:p w:rsidR="00261EEA" w:rsidRPr="00F76CBA" w:rsidRDefault="00261EEA" w:rsidP="00A95CC4">
      <w:r>
        <w:rPr>
          <w:noProof/>
        </w:rPr>
        <w:drawing>
          <wp:inline distT="0" distB="0" distL="0" distR="0">
            <wp:extent cx="5943600" cy="3232618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6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CC4" w:rsidRPr="00A95CC4" w:rsidRDefault="00A95CC4" w:rsidP="00A95CC4">
      <w:pPr>
        <w:jc w:val="center"/>
        <w:rPr>
          <w:b/>
        </w:rPr>
      </w:pPr>
    </w:p>
    <w:sectPr w:rsidR="00A95CC4" w:rsidRPr="00A95CC4" w:rsidSect="002A1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AzMjYyMzQ2tjQxMjRS0lEKTi0uzszPAykwrAUAf/zl7CwAAAA="/>
  </w:docVars>
  <w:rsids>
    <w:rsidRoot w:val="002E444A"/>
    <w:rsid w:val="00261EEA"/>
    <w:rsid w:val="002A14AB"/>
    <w:rsid w:val="002E444A"/>
    <w:rsid w:val="0045762C"/>
    <w:rsid w:val="00903E3E"/>
    <w:rsid w:val="00A81FEB"/>
    <w:rsid w:val="00A95CC4"/>
    <w:rsid w:val="00F76C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4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5CC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5CC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CB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6</cp:revision>
  <dcterms:created xsi:type="dcterms:W3CDTF">2021-02-24T06:54:00Z</dcterms:created>
  <dcterms:modified xsi:type="dcterms:W3CDTF">2021-02-24T07:24:00Z</dcterms:modified>
</cp:coreProperties>
</file>